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FD75B" w14:textId="3D693DEF" w:rsidR="00BF4DD9" w:rsidRDefault="005A6062">
      <w:r>
        <w:t>Jeff Nelson</w:t>
      </w:r>
    </w:p>
    <w:p w14:paraId="0979BC97" w14:textId="1DBB44E8" w:rsidR="005A6062" w:rsidRDefault="00210D8A">
      <w:r>
        <w:fldChar w:fldCharType="begin"/>
      </w:r>
      <w:r>
        <w:instrText xml:space="preserve"> DATE  \@ "MMMM d, yyyy" </w:instrText>
      </w:r>
      <w:r>
        <w:fldChar w:fldCharType="separate"/>
      </w:r>
      <w:r w:rsidR="00E652D5">
        <w:rPr>
          <w:noProof/>
        </w:rPr>
        <w:t>May 25, 2020</w:t>
      </w:r>
      <w:r>
        <w:fldChar w:fldCharType="end"/>
      </w:r>
    </w:p>
    <w:p w14:paraId="33B59B4C" w14:textId="1E32AAEA" w:rsidR="005A6062" w:rsidRDefault="00744E23">
      <w:r w:rsidRPr="00744E23">
        <w:t>IT FDN 100 A</w:t>
      </w:r>
    </w:p>
    <w:p w14:paraId="18D382E4" w14:textId="0231A699" w:rsidR="00744E23" w:rsidRDefault="00744E23">
      <w:r>
        <w:t>Assignment #</w:t>
      </w:r>
      <w:r w:rsidR="007712B1">
        <w:t>6</w:t>
      </w:r>
    </w:p>
    <w:p w14:paraId="45D0E5B1" w14:textId="42F6D314" w:rsidR="007712B1" w:rsidRDefault="007549E6">
      <w:hyperlink r:id="rId4" w:history="1">
        <w:r>
          <w:rPr>
            <w:rStyle w:val="Hyperlink"/>
          </w:rPr>
          <w:t>https://github.com/jnelson22/IntroToProg-Python-Mod06</w:t>
        </w:r>
      </w:hyperlink>
    </w:p>
    <w:p w14:paraId="43C80A07" w14:textId="6C3596EA" w:rsidR="00744E23" w:rsidRDefault="00744E23"/>
    <w:p w14:paraId="3CC64095" w14:textId="736D6373" w:rsidR="00744E23" w:rsidRDefault="0014105B" w:rsidP="00744E23">
      <w:pPr>
        <w:pStyle w:val="Title"/>
        <w:jc w:val="center"/>
      </w:pPr>
      <w:r>
        <w:t>Functions &amp; Classes</w:t>
      </w:r>
      <w:r w:rsidR="00D063AC">
        <w:t xml:space="preserve"> </w:t>
      </w:r>
    </w:p>
    <w:p w14:paraId="335679CD" w14:textId="178B74BB" w:rsidR="0063793A" w:rsidRDefault="0063793A" w:rsidP="0063793A"/>
    <w:p w14:paraId="5C09F9CE" w14:textId="08368B3C" w:rsidR="0063793A" w:rsidRDefault="0063793A" w:rsidP="0063793A">
      <w:pPr>
        <w:pStyle w:val="Heading1"/>
      </w:pPr>
      <w:r>
        <w:t>Intro</w:t>
      </w:r>
    </w:p>
    <w:p w14:paraId="2F8831C6" w14:textId="5C5E0240" w:rsidR="0063793A" w:rsidRPr="0063793A" w:rsidRDefault="00347A3F" w:rsidP="0063793A">
      <w:r>
        <w:t>In th</w:t>
      </w:r>
      <w:r w:rsidR="00F55696">
        <w:t>is</w:t>
      </w:r>
      <w:r>
        <w:t xml:space="preserve"> paper</w:t>
      </w:r>
      <w:r w:rsidR="00304E6A">
        <w:t>,</w:t>
      </w:r>
      <w:r w:rsidR="00F55696">
        <w:t xml:space="preserve"> I will </w:t>
      </w:r>
      <w:r w:rsidR="004D3FF2">
        <w:t>go over a few interesting and important items to remember that I learned from this week</w:t>
      </w:r>
      <w:r w:rsidR="00797D4D">
        <w:t>’</w:t>
      </w:r>
      <w:r w:rsidR="004D3FF2">
        <w:t xml:space="preserve">s lecture. Lastly, I will show a program that </w:t>
      </w:r>
      <w:r w:rsidR="007A64C2">
        <w:t xml:space="preserve">allows the user to create a To-do list using functions. </w:t>
      </w:r>
    </w:p>
    <w:p w14:paraId="64514BAF" w14:textId="2088A2EE" w:rsidR="00744E23" w:rsidRDefault="00FF3642" w:rsidP="0063793A">
      <w:pPr>
        <w:pStyle w:val="Heading1"/>
      </w:pPr>
      <w:r>
        <w:t xml:space="preserve">Week </w:t>
      </w:r>
      <w:r w:rsidR="00146D7B">
        <w:t>6</w:t>
      </w:r>
      <w:r>
        <w:t xml:space="preserve"> Learning</w:t>
      </w:r>
      <w:r w:rsidR="00427095">
        <w:t>s</w:t>
      </w:r>
    </w:p>
    <w:p w14:paraId="3778B3C3" w14:textId="007F8E83" w:rsidR="00CD787D" w:rsidRDefault="00427095" w:rsidP="00427095">
      <w:r>
        <w:t xml:space="preserve">This week I learned about </w:t>
      </w:r>
      <w:r w:rsidR="00427029">
        <w:t>functions</w:t>
      </w:r>
      <w:r w:rsidR="003551CE">
        <w:t>, classes</w:t>
      </w:r>
      <w:r w:rsidR="00CE3C91">
        <w:t>, basic debugging in PyCharm</w:t>
      </w:r>
      <w:r w:rsidR="001127D1">
        <w:t>,</w:t>
      </w:r>
      <w:r w:rsidR="00CE3C91">
        <w:t xml:space="preserve"> and </w:t>
      </w:r>
      <w:r w:rsidR="001127D1">
        <w:t xml:space="preserve">the </w:t>
      </w:r>
      <w:r w:rsidR="00CE3C91">
        <w:t>GitHub webpage.</w:t>
      </w:r>
      <w:r w:rsidR="00E04A2A">
        <w:t xml:space="preserve"> The </w:t>
      </w:r>
      <w:r w:rsidR="001127D1">
        <w:t>ma</w:t>
      </w:r>
      <w:r w:rsidR="00E04A2A">
        <w:t xml:space="preserve">in </w:t>
      </w:r>
      <w:r w:rsidR="009E6A04">
        <w:t>focus</w:t>
      </w:r>
      <w:r w:rsidR="00E04A2A">
        <w:t xml:space="preserve"> of this week was functions.</w:t>
      </w:r>
      <w:r w:rsidR="009E6A04">
        <w:t xml:space="preserve"> Functions allow for easy organization and reuse of code.</w:t>
      </w:r>
      <w:r w:rsidR="00E04A2A">
        <w:t xml:space="preserve"> In python they have to </w:t>
      </w:r>
      <w:r w:rsidR="001127D1">
        <w:t xml:space="preserve">be </w:t>
      </w:r>
      <w:r w:rsidR="00E04A2A">
        <w:t>written above where they are called</w:t>
      </w:r>
      <w:r w:rsidR="009E6A04">
        <w:t xml:space="preserve">. </w:t>
      </w:r>
      <w:r w:rsidR="003551CE">
        <w:t>Parameters</w:t>
      </w:r>
      <w:r w:rsidR="009E6A04">
        <w:t xml:space="preserve"> are used to pass in values for the function to use and process. There is no limit to the number of parameters you can use. Once the processing is complete inside a </w:t>
      </w:r>
      <w:proofErr w:type="gramStart"/>
      <w:r w:rsidR="009E6A04">
        <w:t>function</w:t>
      </w:r>
      <w:proofErr w:type="gramEnd"/>
      <w:r w:rsidR="009E6A04">
        <w:t xml:space="preserve"> they can r</w:t>
      </w:r>
      <w:r w:rsidR="00427029">
        <w:t>eturn values</w:t>
      </w:r>
      <w:r w:rsidR="009E6A04">
        <w:t xml:space="preserve"> that can be used </w:t>
      </w:r>
      <w:r w:rsidR="001127D1">
        <w:t xml:space="preserve">in </w:t>
      </w:r>
      <w:r w:rsidR="009E6A04">
        <w:t xml:space="preserve">other places in the program. </w:t>
      </w:r>
      <w:r w:rsidR="000C4914">
        <w:t xml:space="preserve">One interesting use of arguments is naming them. </w:t>
      </w:r>
      <w:r w:rsidR="000C4914">
        <w:fldChar w:fldCharType="begin"/>
      </w:r>
      <w:r w:rsidR="000C4914">
        <w:instrText xml:space="preserve"> REF _Ref41318873 \h </w:instrText>
      </w:r>
      <w:r w:rsidR="000C4914">
        <w:fldChar w:fldCharType="separate"/>
      </w:r>
      <w:r w:rsidR="00E652D5">
        <w:t xml:space="preserve">Figure </w:t>
      </w:r>
      <w:r w:rsidR="00E652D5">
        <w:rPr>
          <w:noProof/>
        </w:rPr>
        <w:t>1</w:t>
      </w:r>
      <w:r w:rsidR="000C4914">
        <w:fldChar w:fldCharType="end"/>
      </w:r>
      <w:r w:rsidR="000C4914">
        <w:t xml:space="preserve"> shows the use of a named argument that links the variable name to the argument name. This allows them to </w:t>
      </w:r>
      <w:proofErr w:type="spellStart"/>
      <w:r w:rsidR="000C4914">
        <w:t>placed</w:t>
      </w:r>
      <w:proofErr w:type="spellEnd"/>
      <w:r w:rsidR="000C4914">
        <w:t xml:space="preserve"> in any order. </w:t>
      </w:r>
    </w:p>
    <w:p w14:paraId="70A30CC2" w14:textId="77777777" w:rsidR="001721D5" w:rsidRDefault="00CD787D" w:rsidP="00DC0C0F">
      <w:pPr>
        <w:pStyle w:val="PItcures"/>
      </w:pPr>
      <w:r w:rsidRPr="00CD787D">
        <w:drawing>
          <wp:inline distT="0" distB="0" distL="0" distR="0" wp14:anchorId="2F1394AC" wp14:editId="5EBE81DD">
            <wp:extent cx="5943600" cy="1741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741170"/>
                    </a:xfrm>
                    <a:prstGeom prst="rect">
                      <a:avLst/>
                    </a:prstGeom>
                  </pic:spPr>
                </pic:pic>
              </a:graphicData>
            </a:graphic>
          </wp:inline>
        </w:drawing>
      </w:r>
    </w:p>
    <w:p w14:paraId="4264445D" w14:textId="6B5FAF4A" w:rsidR="00CD787D" w:rsidRPr="00427095" w:rsidRDefault="001721D5" w:rsidP="001721D5">
      <w:pPr>
        <w:pStyle w:val="Caption"/>
      </w:pPr>
      <w:bookmarkStart w:id="0" w:name="_Ref41318873"/>
      <w:r>
        <w:t xml:space="preserve">Figure </w:t>
      </w:r>
      <w:r>
        <w:fldChar w:fldCharType="begin"/>
      </w:r>
      <w:r>
        <w:instrText xml:space="preserve"> SEQ Figure \* ARABIC </w:instrText>
      </w:r>
      <w:r>
        <w:fldChar w:fldCharType="separate"/>
      </w:r>
      <w:r w:rsidR="00E652D5">
        <w:rPr>
          <w:noProof/>
        </w:rPr>
        <w:t>1</w:t>
      </w:r>
      <w:r>
        <w:fldChar w:fldCharType="end"/>
      </w:r>
      <w:bookmarkEnd w:id="0"/>
      <w:r>
        <w:t>: Screenshot of named arguments</w:t>
      </w:r>
    </w:p>
    <w:p w14:paraId="166476F9" w14:textId="1E9F1239" w:rsidR="00F60872" w:rsidRDefault="00A73014" w:rsidP="00F60872">
      <w:r>
        <w:t xml:space="preserve"> </w:t>
      </w:r>
      <w:r w:rsidR="00AC4853">
        <w:t>Overloaded functions</w:t>
      </w:r>
    </w:p>
    <w:p w14:paraId="578AE5B4" w14:textId="3FA3F855" w:rsidR="00AC4853" w:rsidRDefault="003551CE" w:rsidP="00F60872">
      <w:r>
        <w:t>Classes are a way of grouping functions, variables</w:t>
      </w:r>
      <w:r w:rsidR="001127D1">
        <w:t>,</w:t>
      </w:r>
      <w:r>
        <w:t xml:space="preserve"> and constants. </w:t>
      </w:r>
      <w:r w:rsidR="007F22DB">
        <w:t xml:space="preserve">In this assignment 6 I used the input/output (IO) and processor classes. </w:t>
      </w:r>
    </w:p>
    <w:p w14:paraId="1C5818A0" w14:textId="107A982B" w:rsidR="002538F4" w:rsidRDefault="00BA0FBD" w:rsidP="00F60872">
      <w:r>
        <w:t xml:space="preserve">PyCharm comes with </w:t>
      </w:r>
      <w:r w:rsidR="00387755">
        <w:t>some powerful debugging features. These feature</w:t>
      </w:r>
      <w:r w:rsidR="001127D1">
        <w:t>s</w:t>
      </w:r>
      <w:r w:rsidR="00387755">
        <w:t xml:space="preserve"> allow for a </w:t>
      </w:r>
      <w:r w:rsidR="005B457C">
        <w:t>much</w:t>
      </w:r>
      <w:r w:rsidR="00387755">
        <w:t xml:space="preserve"> easier way to find and fix bugs in your code. </w:t>
      </w:r>
    </w:p>
    <w:p w14:paraId="415815FC" w14:textId="4A2C6171" w:rsidR="005B457C" w:rsidRPr="00F60872" w:rsidRDefault="005B457C" w:rsidP="00F60872">
      <w:r>
        <w:lastRenderedPageBreak/>
        <w:t xml:space="preserve">Commonplace to store and display your code is on GitHub. </w:t>
      </w:r>
      <w:r w:rsidR="00675BFA">
        <w:t xml:space="preserve">I went through the process of creating a basic web page on the site. </w:t>
      </w:r>
    </w:p>
    <w:p w14:paraId="0B140CBD" w14:textId="3B64D2FD" w:rsidR="00C45694" w:rsidRDefault="002307AC" w:rsidP="00C45694">
      <w:pPr>
        <w:pStyle w:val="Heading1"/>
      </w:pPr>
      <w:r>
        <w:t xml:space="preserve">Creating </w:t>
      </w:r>
      <w:r w:rsidR="004C0E7F">
        <w:t xml:space="preserve">a </w:t>
      </w:r>
      <w:r w:rsidR="00AC4853">
        <w:t>To-do List</w:t>
      </w:r>
      <w:r w:rsidR="003C540A">
        <w:t xml:space="preserve"> </w:t>
      </w:r>
      <w:r>
        <w:t>P</w:t>
      </w:r>
      <w:r w:rsidR="00C45694">
        <w:t xml:space="preserve">ython </w:t>
      </w:r>
      <w:r w:rsidR="003C540A">
        <w:t>Program</w:t>
      </w:r>
      <w:r w:rsidR="00D87954">
        <w:t xml:space="preserve"> using Functions</w:t>
      </w:r>
    </w:p>
    <w:p w14:paraId="3EFF99C0" w14:textId="13B20D41" w:rsidR="009A5986" w:rsidRDefault="002C2420" w:rsidP="00EA79FD">
      <w:r>
        <w:t xml:space="preserve">This </w:t>
      </w:r>
      <w:r w:rsidR="00BF7CF2">
        <w:t>program</w:t>
      </w:r>
      <w:r w:rsidR="004C0E7F">
        <w:t>'</w:t>
      </w:r>
      <w:r w:rsidR="00BF7CF2">
        <w:t>s</w:t>
      </w:r>
      <w:r>
        <w:t xml:space="preserve"> problem statement </w:t>
      </w:r>
      <w:r w:rsidR="00BF7CF2">
        <w:t xml:space="preserve">is </w:t>
      </w:r>
      <w:r w:rsidR="00D87954">
        <w:t xml:space="preserve">the same as last week but </w:t>
      </w:r>
      <w:r w:rsidR="004969BC">
        <w:t xml:space="preserve">now everything has been created using functions. This allows for better organization </w:t>
      </w:r>
      <w:r w:rsidR="008E76FE">
        <w:t xml:space="preserve">and portability of the code. </w:t>
      </w:r>
      <w:r w:rsidR="00431E48">
        <w:t xml:space="preserve">This is separated into two classes an input/output (IO) and processing. </w:t>
      </w:r>
    </w:p>
    <w:p w14:paraId="1B88F6FB" w14:textId="5CAAF982" w:rsidR="009B2F64" w:rsidRDefault="009B2F64" w:rsidP="00EA79FD">
      <w:r>
        <w:t xml:space="preserve">First, the program was given with a basic outline and structure similar to last week’s assignment. </w:t>
      </w:r>
      <w:r w:rsidR="001721D5">
        <w:t>See</w:t>
      </w:r>
      <w:r w:rsidR="00D8428E">
        <w:t xml:space="preserve"> </w:t>
      </w:r>
      <w:r w:rsidR="00D8428E">
        <w:fldChar w:fldCharType="begin"/>
      </w:r>
      <w:r w:rsidR="00D8428E">
        <w:instrText xml:space="preserve"> REF _Ref41309099 \h </w:instrText>
      </w:r>
      <w:r w:rsidR="00D8428E">
        <w:fldChar w:fldCharType="separate"/>
      </w:r>
      <w:r w:rsidR="00E652D5">
        <w:t xml:space="preserve">Figure </w:t>
      </w:r>
      <w:r w:rsidR="00E652D5">
        <w:rPr>
          <w:noProof/>
        </w:rPr>
        <w:t>2</w:t>
      </w:r>
      <w:r w:rsidR="00D8428E">
        <w:fldChar w:fldCharType="end"/>
      </w:r>
      <w:r w:rsidR="00D8428E">
        <w:t xml:space="preserve"> for an example of the starter code.</w:t>
      </w:r>
    </w:p>
    <w:p w14:paraId="0A2B9320" w14:textId="77777777" w:rsidR="001721D5" w:rsidRDefault="001721D5" w:rsidP="001721D5">
      <w:pPr>
        <w:pStyle w:val="PItcures"/>
        <w:keepNext/>
      </w:pPr>
      <w:r w:rsidRPr="001721D5">
        <w:drawing>
          <wp:inline distT="0" distB="0" distL="0" distR="0" wp14:anchorId="0B6BB68F" wp14:editId="530F6ED9">
            <wp:extent cx="4920001" cy="4181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23064" cy="4184078"/>
                    </a:xfrm>
                    <a:prstGeom prst="rect">
                      <a:avLst/>
                    </a:prstGeom>
                  </pic:spPr>
                </pic:pic>
              </a:graphicData>
            </a:graphic>
          </wp:inline>
        </w:drawing>
      </w:r>
    </w:p>
    <w:p w14:paraId="7F4A173C" w14:textId="6FF558A9" w:rsidR="001721D5" w:rsidRDefault="001721D5" w:rsidP="001721D5">
      <w:pPr>
        <w:pStyle w:val="Caption"/>
      </w:pPr>
      <w:bookmarkStart w:id="1" w:name="_Ref41309094"/>
      <w:bookmarkStart w:id="2" w:name="_Ref41309099"/>
      <w:r>
        <w:t xml:space="preserve">Figure </w:t>
      </w:r>
      <w:r>
        <w:fldChar w:fldCharType="begin"/>
      </w:r>
      <w:r>
        <w:instrText xml:space="preserve"> SEQ Figure \* ARABIC </w:instrText>
      </w:r>
      <w:r>
        <w:fldChar w:fldCharType="separate"/>
      </w:r>
      <w:r w:rsidR="00E652D5">
        <w:rPr>
          <w:noProof/>
        </w:rPr>
        <w:t>2</w:t>
      </w:r>
      <w:r>
        <w:fldChar w:fldCharType="end"/>
      </w:r>
      <w:bookmarkEnd w:id="2"/>
      <w:r>
        <w:t>: Starter code</w:t>
      </w:r>
      <w:bookmarkEnd w:id="1"/>
    </w:p>
    <w:p w14:paraId="3D397F75" w14:textId="1FE95F6F" w:rsidR="009C7BCE" w:rsidRPr="009C7BCE" w:rsidRDefault="009C7BCE" w:rsidP="009C7BCE">
      <w:r>
        <w:t xml:space="preserve">The first section of code that needed to be added was the add a new task. Once the user selected “1” from the menu they need to be prompted and those inputs need to add to memory.  </w:t>
      </w:r>
      <w:r w:rsidR="00431E48">
        <w:t xml:space="preserve">In </w:t>
      </w:r>
      <w:r w:rsidR="00431E48">
        <w:fldChar w:fldCharType="begin"/>
      </w:r>
      <w:r w:rsidR="00431E48">
        <w:instrText xml:space="preserve"> REF _Ref41309959 \h </w:instrText>
      </w:r>
      <w:r w:rsidR="00431E48">
        <w:fldChar w:fldCharType="separate"/>
      </w:r>
      <w:r w:rsidR="00E652D5">
        <w:t xml:space="preserve">Figure </w:t>
      </w:r>
      <w:r w:rsidR="00E652D5">
        <w:rPr>
          <w:noProof/>
        </w:rPr>
        <w:t>3</w:t>
      </w:r>
      <w:r w:rsidR="00431E48">
        <w:fldChar w:fldCharType="end"/>
      </w:r>
      <w:r w:rsidR="00431E48">
        <w:t xml:space="preserve"> you see the code that was ad</w:t>
      </w:r>
      <w:r w:rsidR="001127D1">
        <w:t>de</w:t>
      </w:r>
      <w:r w:rsidR="00431E48">
        <w:t xml:space="preserve">d to call the functions. </w:t>
      </w:r>
    </w:p>
    <w:p w14:paraId="5501CCA3" w14:textId="77777777" w:rsidR="00D8428E" w:rsidRDefault="00392106" w:rsidP="00D8428E">
      <w:pPr>
        <w:pStyle w:val="PItcures"/>
        <w:keepNext/>
      </w:pPr>
      <w:r w:rsidRPr="00392106">
        <w:lastRenderedPageBreak/>
        <w:drawing>
          <wp:inline distT="0" distB="0" distL="0" distR="0" wp14:anchorId="08926BED" wp14:editId="74431D8A">
            <wp:extent cx="4610743" cy="13146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10743" cy="1314633"/>
                    </a:xfrm>
                    <a:prstGeom prst="rect">
                      <a:avLst/>
                    </a:prstGeom>
                  </pic:spPr>
                </pic:pic>
              </a:graphicData>
            </a:graphic>
          </wp:inline>
        </w:drawing>
      </w:r>
    </w:p>
    <w:p w14:paraId="69FD35CB" w14:textId="1997B2AA" w:rsidR="00D87954" w:rsidRDefault="00D8428E" w:rsidP="00D8428E">
      <w:pPr>
        <w:pStyle w:val="Caption"/>
      </w:pPr>
      <w:bookmarkStart w:id="3" w:name="_Ref41309959"/>
      <w:r>
        <w:t xml:space="preserve">Figure </w:t>
      </w:r>
      <w:r>
        <w:fldChar w:fldCharType="begin"/>
      </w:r>
      <w:r>
        <w:instrText xml:space="preserve"> SEQ Figure \* ARABIC </w:instrText>
      </w:r>
      <w:r>
        <w:fldChar w:fldCharType="separate"/>
      </w:r>
      <w:r w:rsidR="00E652D5">
        <w:rPr>
          <w:noProof/>
        </w:rPr>
        <w:t>3</w:t>
      </w:r>
      <w:r>
        <w:fldChar w:fldCharType="end"/>
      </w:r>
      <w:bookmarkEnd w:id="3"/>
      <w:r w:rsidR="00431E48">
        <w:t>: Add new task function calling code</w:t>
      </w:r>
    </w:p>
    <w:p w14:paraId="3E4987B9" w14:textId="4145B918" w:rsidR="00431E48" w:rsidRPr="00431E48" w:rsidRDefault="006F46B2" w:rsidP="00431E48">
      <w:r>
        <w:t>The first function calls the IO to gather the user</w:t>
      </w:r>
      <w:r w:rsidR="001127D1">
        <w:t>'</w:t>
      </w:r>
      <w:r>
        <w:t xml:space="preserve">s input data. See </w:t>
      </w:r>
      <w:r w:rsidR="00015F43">
        <w:fldChar w:fldCharType="begin"/>
      </w:r>
      <w:r w:rsidR="00015F43">
        <w:instrText xml:space="preserve"> REF _Ref41310429 \h </w:instrText>
      </w:r>
      <w:r w:rsidR="00015F43">
        <w:fldChar w:fldCharType="separate"/>
      </w:r>
      <w:r w:rsidR="00E652D5">
        <w:t xml:space="preserve">Figure </w:t>
      </w:r>
      <w:r w:rsidR="00E652D5">
        <w:rPr>
          <w:noProof/>
        </w:rPr>
        <w:t>4</w:t>
      </w:r>
      <w:r w:rsidR="00015F43">
        <w:fldChar w:fldCharType="end"/>
      </w:r>
      <w:r w:rsidR="00015F43">
        <w:t xml:space="preserve"> for the detailed code. I copied this from my assignment 5 code and modified </w:t>
      </w:r>
      <w:r w:rsidR="001127D1">
        <w:t xml:space="preserve">it </w:t>
      </w:r>
      <w:r w:rsidR="00015F43">
        <w:t xml:space="preserve">to work within a function. </w:t>
      </w:r>
    </w:p>
    <w:p w14:paraId="5E376CE4" w14:textId="77777777" w:rsidR="00D8428E" w:rsidRDefault="002F537C" w:rsidP="00D8428E">
      <w:pPr>
        <w:pStyle w:val="PItcures"/>
      </w:pPr>
      <w:r w:rsidRPr="002F537C">
        <w:drawing>
          <wp:inline distT="0" distB="0" distL="0" distR="0" wp14:anchorId="28E8861B" wp14:editId="7B6D8F86">
            <wp:extent cx="3905795" cy="17718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05795" cy="1771897"/>
                    </a:xfrm>
                    <a:prstGeom prst="rect">
                      <a:avLst/>
                    </a:prstGeom>
                  </pic:spPr>
                </pic:pic>
              </a:graphicData>
            </a:graphic>
          </wp:inline>
        </w:drawing>
      </w:r>
    </w:p>
    <w:p w14:paraId="6C6D4532" w14:textId="570D09AC" w:rsidR="00392106" w:rsidRDefault="00D8428E" w:rsidP="00D8428E">
      <w:pPr>
        <w:pStyle w:val="Caption"/>
      </w:pPr>
      <w:bookmarkStart w:id="4" w:name="_Ref41310429"/>
      <w:r>
        <w:t xml:space="preserve">Figure </w:t>
      </w:r>
      <w:r>
        <w:fldChar w:fldCharType="begin"/>
      </w:r>
      <w:r>
        <w:instrText xml:space="preserve"> SEQ Figure \* ARABIC </w:instrText>
      </w:r>
      <w:r>
        <w:fldChar w:fldCharType="separate"/>
      </w:r>
      <w:r w:rsidR="00E652D5">
        <w:rPr>
          <w:noProof/>
        </w:rPr>
        <w:t>4</w:t>
      </w:r>
      <w:r>
        <w:fldChar w:fldCharType="end"/>
      </w:r>
      <w:bookmarkEnd w:id="4"/>
      <w:r w:rsidR="006F46B2">
        <w:t>: Function to ask the user for inputs</w:t>
      </w:r>
    </w:p>
    <w:p w14:paraId="51650DA0" w14:textId="79E68A01" w:rsidR="00015F43" w:rsidRPr="00015F43" w:rsidRDefault="00015F43" w:rsidP="00015F43">
      <w:r>
        <w:t xml:space="preserve">Next, the process function, in </w:t>
      </w:r>
      <w:r>
        <w:fldChar w:fldCharType="begin"/>
      </w:r>
      <w:r>
        <w:instrText xml:space="preserve"> REF _Ref41310809 \h </w:instrText>
      </w:r>
      <w:r>
        <w:fldChar w:fldCharType="separate"/>
      </w:r>
      <w:r w:rsidR="00E652D5">
        <w:t xml:space="preserve">Figure </w:t>
      </w:r>
      <w:r w:rsidR="00E652D5">
        <w:rPr>
          <w:noProof/>
        </w:rPr>
        <w:t>5</w:t>
      </w:r>
      <w:r>
        <w:fldChar w:fldCharType="end"/>
      </w:r>
      <w:r>
        <w:t xml:space="preserve">, takes the user input and appends them to the dictionary list in memory. </w:t>
      </w:r>
      <w:r w:rsidR="00795648">
        <w:t xml:space="preserve">This code is the same as assignment 5 but modified to work in a function. </w:t>
      </w:r>
    </w:p>
    <w:p w14:paraId="601A56D5" w14:textId="77777777" w:rsidR="00DC0C0F" w:rsidRDefault="00963419" w:rsidP="00DC0C0F">
      <w:pPr>
        <w:pStyle w:val="PItcures"/>
        <w:keepNext/>
      </w:pPr>
      <w:r w:rsidRPr="00963419">
        <w:drawing>
          <wp:inline distT="0" distB="0" distL="0" distR="0" wp14:anchorId="5978DA0D" wp14:editId="0C520768">
            <wp:extent cx="5001323" cy="1571844"/>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01323" cy="1571844"/>
                    </a:xfrm>
                    <a:prstGeom prst="rect">
                      <a:avLst/>
                    </a:prstGeom>
                  </pic:spPr>
                </pic:pic>
              </a:graphicData>
            </a:graphic>
          </wp:inline>
        </w:drawing>
      </w:r>
    </w:p>
    <w:p w14:paraId="35CB140C" w14:textId="67CE3EA0" w:rsidR="00963419" w:rsidRDefault="00DC0C0F" w:rsidP="00DC0C0F">
      <w:pPr>
        <w:pStyle w:val="Caption"/>
      </w:pPr>
      <w:bookmarkStart w:id="5" w:name="_Ref41310809"/>
      <w:r>
        <w:t xml:space="preserve">Figure </w:t>
      </w:r>
      <w:r>
        <w:fldChar w:fldCharType="begin"/>
      </w:r>
      <w:r>
        <w:instrText xml:space="preserve"> SEQ Figure \* ARABIC </w:instrText>
      </w:r>
      <w:r>
        <w:fldChar w:fldCharType="separate"/>
      </w:r>
      <w:r w:rsidR="00E652D5">
        <w:rPr>
          <w:noProof/>
        </w:rPr>
        <w:t>5</w:t>
      </w:r>
      <w:r>
        <w:fldChar w:fldCharType="end"/>
      </w:r>
      <w:bookmarkEnd w:id="5"/>
      <w:r w:rsidR="006F46B2">
        <w:t>: Function to write the user inputs to a dictionary of rows</w:t>
      </w:r>
    </w:p>
    <w:p w14:paraId="73E98E1D" w14:textId="1B3046EA" w:rsidR="00A211C2" w:rsidRPr="00A211C2" w:rsidRDefault="00A211C2" w:rsidP="00A211C2">
      <w:r>
        <w:t xml:space="preserve">Below, </w:t>
      </w:r>
      <w:r>
        <w:fldChar w:fldCharType="begin"/>
      </w:r>
      <w:r>
        <w:instrText xml:space="preserve"> REF _Ref41310973 \h </w:instrText>
      </w:r>
      <w:r>
        <w:fldChar w:fldCharType="separate"/>
      </w:r>
      <w:r w:rsidR="00E652D5">
        <w:t xml:space="preserve">Figure </w:t>
      </w:r>
      <w:r w:rsidR="00E652D5">
        <w:rPr>
          <w:noProof/>
        </w:rPr>
        <w:t>6</w:t>
      </w:r>
      <w:r>
        <w:fldChar w:fldCharType="end"/>
      </w:r>
      <w:r>
        <w:t xml:space="preserve"> is the code running in PyCharm.</w:t>
      </w:r>
    </w:p>
    <w:p w14:paraId="3678DF42" w14:textId="77777777" w:rsidR="00421E6A" w:rsidRDefault="00421E6A" w:rsidP="00421E6A">
      <w:pPr>
        <w:pStyle w:val="PItcures"/>
        <w:keepNext/>
      </w:pPr>
      <w:r>
        <w:rPr>
          <w:noProof/>
        </w:rPr>
        <w:lastRenderedPageBreak/>
        <w:drawing>
          <wp:inline distT="0" distB="0" distL="0" distR="0" wp14:anchorId="17F81B76" wp14:editId="5E12A859">
            <wp:extent cx="3667760" cy="158115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67760" cy="1581150"/>
                    </a:xfrm>
                    <a:prstGeom prst="rect">
                      <a:avLst/>
                    </a:prstGeom>
                    <a:noFill/>
                  </pic:spPr>
                </pic:pic>
              </a:graphicData>
            </a:graphic>
          </wp:inline>
        </w:drawing>
      </w:r>
    </w:p>
    <w:p w14:paraId="312BC967" w14:textId="7E8F3FCE" w:rsidR="00015F43" w:rsidRDefault="00421E6A" w:rsidP="00421E6A">
      <w:pPr>
        <w:pStyle w:val="Caption"/>
      </w:pPr>
      <w:bookmarkStart w:id="6" w:name="_Ref41310973"/>
      <w:r>
        <w:t xml:space="preserve">Figure </w:t>
      </w:r>
      <w:r>
        <w:fldChar w:fldCharType="begin"/>
      </w:r>
      <w:r>
        <w:instrText xml:space="preserve"> SEQ Figure \* ARABIC </w:instrText>
      </w:r>
      <w:r>
        <w:fldChar w:fldCharType="separate"/>
      </w:r>
      <w:r w:rsidR="00E652D5">
        <w:rPr>
          <w:noProof/>
        </w:rPr>
        <w:t>6</w:t>
      </w:r>
      <w:r>
        <w:fldChar w:fldCharType="end"/>
      </w:r>
      <w:bookmarkEnd w:id="6"/>
      <w:r>
        <w:t>: Example of working code</w:t>
      </w:r>
    </w:p>
    <w:p w14:paraId="3EA2B634" w14:textId="4AF5B45B" w:rsidR="00A211C2" w:rsidRPr="00A211C2" w:rsidRDefault="00CD09CB" w:rsidP="00A211C2">
      <w:r>
        <w:t xml:space="preserve">The second section of code </w:t>
      </w:r>
      <w:r w:rsidR="001127D1">
        <w:t xml:space="preserve">that </w:t>
      </w:r>
      <w:r>
        <w:t xml:space="preserve">needed to added was the remove a task. Once the user inputs “2” from the menu they need to be prompted to </w:t>
      </w:r>
      <w:r w:rsidR="00B765B8">
        <w:t xml:space="preserve">enter the task name and then it is removed from memory. Below in </w:t>
      </w:r>
      <w:r w:rsidR="00B765B8">
        <w:fldChar w:fldCharType="begin"/>
      </w:r>
      <w:r w:rsidR="00B765B8">
        <w:instrText xml:space="preserve"> REF _Ref41312005 \h </w:instrText>
      </w:r>
      <w:r w:rsidR="00B765B8">
        <w:fldChar w:fldCharType="separate"/>
      </w:r>
      <w:r w:rsidR="00E652D5">
        <w:t xml:space="preserve">Figure </w:t>
      </w:r>
      <w:r w:rsidR="00E652D5">
        <w:rPr>
          <w:noProof/>
        </w:rPr>
        <w:t>7</w:t>
      </w:r>
      <w:r w:rsidR="00B765B8">
        <w:fldChar w:fldCharType="end"/>
      </w:r>
      <w:r w:rsidR="00B765B8">
        <w:t xml:space="preserve"> is the code that was ad</w:t>
      </w:r>
      <w:r w:rsidR="001127D1">
        <w:t>de</w:t>
      </w:r>
      <w:r w:rsidR="00B765B8">
        <w:t xml:space="preserve">d to call those functions. </w:t>
      </w:r>
    </w:p>
    <w:p w14:paraId="76DDD155" w14:textId="38C27FB4" w:rsidR="00DC0C0F" w:rsidRDefault="00D52A1E" w:rsidP="00D52A1E">
      <w:pPr>
        <w:pStyle w:val="PItcures"/>
      </w:pPr>
      <w:r w:rsidRPr="00D52A1E">
        <w:drawing>
          <wp:inline distT="0" distB="0" distL="0" distR="0" wp14:anchorId="40FE6B45" wp14:editId="62944B2E">
            <wp:extent cx="4029710" cy="1285875"/>
            <wp:effectExtent l="0" t="0" r="889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9710" cy="1285875"/>
                    </a:xfrm>
                    <a:prstGeom prst="rect">
                      <a:avLst/>
                    </a:prstGeom>
                    <a:noFill/>
                  </pic:spPr>
                </pic:pic>
              </a:graphicData>
            </a:graphic>
          </wp:inline>
        </w:drawing>
      </w:r>
    </w:p>
    <w:p w14:paraId="3B0A7689" w14:textId="77C43D24" w:rsidR="008454D3" w:rsidRDefault="00DC0C0F" w:rsidP="00DC0C0F">
      <w:pPr>
        <w:pStyle w:val="Caption"/>
      </w:pPr>
      <w:bookmarkStart w:id="7" w:name="_Ref41312005"/>
      <w:r>
        <w:t xml:space="preserve">Figure </w:t>
      </w:r>
      <w:r>
        <w:fldChar w:fldCharType="begin"/>
      </w:r>
      <w:r>
        <w:instrText xml:space="preserve"> SEQ Figure \* ARABIC </w:instrText>
      </w:r>
      <w:r>
        <w:fldChar w:fldCharType="separate"/>
      </w:r>
      <w:r w:rsidR="00E652D5">
        <w:rPr>
          <w:noProof/>
        </w:rPr>
        <w:t>7</w:t>
      </w:r>
      <w:r>
        <w:fldChar w:fldCharType="end"/>
      </w:r>
      <w:bookmarkEnd w:id="7"/>
      <w:r w:rsidR="006F46B2">
        <w:t xml:space="preserve">: </w:t>
      </w:r>
      <w:r w:rsidR="006F46B2">
        <w:t xml:space="preserve">Add </w:t>
      </w:r>
      <w:r w:rsidR="006F46B2">
        <w:t>remove</w:t>
      </w:r>
      <w:r w:rsidR="006F46B2">
        <w:t xml:space="preserve"> task function calling code</w:t>
      </w:r>
    </w:p>
    <w:p w14:paraId="4C4C2981" w14:textId="5537C14E" w:rsidR="00B765B8" w:rsidRPr="00B765B8" w:rsidRDefault="00B765B8" w:rsidP="00B765B8">
      <w:r>
        <w:fldChar w:fldCharType="begin"/>
      </w:r>
      <w:r>
        <w:instrText xml:space="preserve"> REF _Ref41312041 \h </w:instrText>
      </w:r>
      <w:r>
        <w:fldChar w:fldCharType="separate"/>
      </w:r>
      <w:r w:rsidR="00E652D5">
        <w:t xml:space="preserve">Figure </w:t>
      </w:r>
      <w:r w:rsidR="00E652D5">
        <w:rPr>
          <w:noProof/>
        </w:rPr>
        <w:t>8</w:t>
      </w:r>
      <w:r>
        <w:fldChar w:fldCharType="end"/>
      </w:r>
      <w:r>
        <w:t xml:space="preserve"> shows the code that presents the user with a message to input which </w:t>
      </w:r>
      <w:r w:rsidR="002F633E">
        <w:t xml:space="preserve">task they </w:t>
      </w:r>
      <w:r w:rsidR="00E3253C">
        <w:t xml:space="preserve">would like to remove from memory. </w:t>
      </w:r>
    </w:p>
    <w:p w14:paraId="2B3ED499" w14:textId="77777777" w:rsidR="00DC0C0F" w:rsidRDefault="002F537C" w:rsidP="00DC0C0F">
      <w:pPr>
        <w:pStyle w:val="PItcures"/>
        <w:keepNext/>
      </w:pPr>
      <w:r w:rsidRPr="002F537C">
        <w:drawing>
          <wp:inline distT="0" distB="0" distL="0" distR="0" wp14:anchorId="40EC1E25" wp14:editId="3D4D3C12">
            <wp:extent cx="3848637" cy="145752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8637" cy="1457528"/>
                    </a:xfrm>
                    <a:prstGeom prst="rect">
                      <a:avLst/>
                    </a:prstGeom>
                  </pic:spPr>
                </pic:pic>
              </a:graphicData>
            </a:graphic>
          </wp:inline>
        </w:drawing>
      </w:r>
    </w:p>
    <w:p w14:paraId="00CD4EC9" w14:textId="3258259D" w:rsidR="002F537C" w:rsidRDefault="00DC0C0F" w:rsidP="00DC0C0F">
      <w:pPr>
        <w:pStyle w:val="Caption"/>
      </w:pPr>
      <w:bookmarkStart w:id="8" w:name="_Ref41312041"/>
      <w:r>
        <w:t xml:space="preserve">Figure </w:t>
      </w:r>
      <w:r>
        <w:fldChar w:fldCharType="begin"/>
      </w:r>
      <w:r>
        <w:instrText xml:space="preserve"> SEQ Figure \* ARABIC </w:instrText>
      </w:r>
      <w:r>
        <w:fldChar w:fldCharType="separate"/>
      </w:r>
      <w:r w:rsidR="00E652D5">
        <w:rPr>
          <w:noProof/>
        </w:rPr>
        <w:t>8</w:t>
      </w:r>
      <w:r>
        <w:fldChar w:fldCharType="end"/>
      </w:r>
      <w:bookmarkEnd w:id="8"/>
      <w:r w:rsidR="006F46B2">
        <w:t>: Function to ask the user which task to remove</w:t>
      </w:r>
    </w:p>
    <w:p w14:paraId="0FB0D1D7" w14:textId="4CDF6CC6" w:rsidR="009D2BE3" w:rsidRPr="009D2BE3" w:rsidRDefault="009D2BE3" w:rsidP="009D2BE3">
      <w:r>
        <w:t xml:space="preserve">Once the user has </w:t>
      </w:r>
      <w:r w:rsidR="001127D1">
        <w:t>entered</w:t>
      </w:r>
      <w:r>
        <w:t xml:space="preserve"> which task they want to remove. That input get</w:t>
      </w:r>
      <w:r w:rsidR="00107DA4">
        <w:t>s</w:t>
      </w:r>
      <w:r>
        <w:t xml:space="preserve"> passes to the processor function, </w:t>
      </w:r>
      <w:r>
        <w:fldChar w:fldCharType="begin"/>
      </w:r>
      <w:r>
        <w:instrText xml:space="preserve"> REF _Ref41312732 \h </w:instrText>
      </w:r>
      <w:r>
        <w:fldChar w:fldCharType="separate"/>
      </w:r>
      <w:r w:rsidR="00E652D5">
        <w:t xml:space="preserve">Figure </w:t>
      </w:r>
      <w:r w:rsidR="00E652D5">
        <w:rPr>
          <w:noProof/>
        </w:rPr>
        <w:t>9</w:t>
      </w:r>
      <w:r>
        <w:fldChar w:fldCharType="end"/>
      </w:r>
      <w:r>
        <w:t xml:space="preserve">, that then looks through the dictionary list and removes it if </w:t>
      </w:r>
      <w:r w:rsidR="00107DA4">
        <w:t xml:space="preserve">it </w:t>
      </w:r>
      <w:r>
        <w:t>finds it. If it’s not in the list then the user is presented with a message “Task not found”</w:t>
      </w:r>
    </w:p>
    <w:p w14:paraId="370F1444" w14:textId="77777777" w:rsidR="00DC0C0F" w:rsidRDefault="001A54A9" w:rsidP="00DC0C0F">
      <w:pPr>
        <w:pStyle w:val="PItcures"/>
        <w:keepNext/>
      </w:pPr>
      <w:r w:rsidRPr="001A54A9">
        <w:lastRenderedPageBreak/>
        <w:drawing>
          <wp:inline distT="0" distB="0" distL="0" distR="0" wp14:anchorId="1BB7F009" wp14:editId="7A805911">
            <wp:extent cx="3934374" cy="258163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34374" cy="2581635"/>
                    </a:xfrm>
                    <a:prstGeom prst="rect">
                      <a:avLst/>
                    </a:prstGeom>
                  </pic:spPr>
                </pic:pic>
              </a:graphicData>
            </a:graphic>
          </wp:inline>
        </w:drawing>
      </w:r>
    </w:p>
    <w:p w14:paraId="53E6E254" w14:textId="36212A1A" w:rsidR="001A54A9" w:rsidRDefault="00DC0C0F" w:rsidP="00DC0C0F">
      <w:pPr>
        <w:pStyle w:val="Caption"/>
      </w:pPr>
      <w:bookmarkStart w:id="9" w:name="_Ref41312732"/>
      <w:r>
        <w:t xml:space="preserve">Figure </w:t>
      </w:r>
      <w:r>
        <w:fldChar w:fldCharType="begin"/>
      </w:r>
      <w:r>
        <w:instrText xml:space="preserve"> SEQ Figure \* ARABIC </w:instrText>
      </w:r>
      <w:r>
        <w:fldChar w:fldCharType="separate"/>
      </w:r>
      <w:r w:rsidR="00E652D5">
        <w:rPr>
          <w:noProof/>
        </w:rPr>
        <w:t>9</w:t>
      </w:r>
      <w:r>
        <w:fldChar w:fldCharType="end"/>
      </w:r>
      <w:bookmarkEnd w:id="9"/>
      <w:r w:rsidR="006F46B2">
        <w:t>: Function that takes the use</w:t>
      </w:r>
      <w:r w:rsidR="00107DA4">
        <w:t>r</w:t>
      </w:r>
      <w:r w:rsidR="006F46B2">
        <w:t xml:space="preserve"> input and remove</w:t>
      </w:r>
      <w:r w:rsidR="00107DA4">
        <w:t>s</w:t>
      </w:r>
      <w:r w:rsidR="006F46B2">
        <w:t xml:space="preserve"> it from the diction</w:t>
      </w:r>
      <w:r w:rsidR="005846E3">
        <w:t>ary rows</w:t>
      </w:r>
    </w:p>
    <w:p w14:paraId="5F10C872" w14:textId="3581A16C" w:rsidR="009D2BE3" w:rsidRPr="009D2BE3" w:rsidRDefault="009D2BE3" w:rsidP="009D2BE3">
      <w:r>
        <w:t xml:space="preserve">Below, </w:t>
      </w:r>
      <w:r>
        <w:fldChar w:fldCharType="begin"/>
      </w:r>
      <w:r>
        <w:instrText xml:space="preserve"> REF _Ref41312899 \h </w:instrText>
      </w:r>
      <w:r>
        <w:fldChar w:fldCharType="separate"/>
      </w:r>
      <w:r w:rsidR="00E652D5">
        <w:t xml:space="preserve">Figure </w:t>
      </w:r>
      <w:r w:rsidR="00E652D5">
        <w:rPr>
          <w:noProof/>
        </w:rPr>
        <w:t>10</w:t>
      </w:r>
      <w:r>
        <w:fldChar w:fldCharType="end"/>
      </w:r>
      <w:r>
        <w:t xml:space="preserve">, is an example </w:t>
      </w:r>
      <w:r w:rsidR="00E85FCE">
        <w:t>of removing a task working in PyCharm.</w:t>
      </w:r>
    </w:p>
    <w:p w14:paraId="39384F62" w14:textId="77777777" w:rsidR="009D2BE3" w:rsidRDefault="009D2BE3" w:rsidP="009D2BE3">
      <w:pPr>
        <w:pStyle w:val="PItcures"/>
        <w:keepNext/>
      </w:pPr>
      <w:r w:rsidRPr="009D2BE3">
        <w:drawing>
          <wp:inline distT="0" distB="0" distL="0" distR="0" wp14:anchorId="1D430264" wp14:editId="056F1238">
            <wp:extent cx="3648075" cy="2143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5000"/>
                    <a:stretch/>
                  </pic:blipFill>
                  <pic:spPr bwMode="auto">
                    <a:xfrm>
                      <a:off x="0" y="0"/>
                      <a:ext cx="3648584" cy="2143424"/>
                    </a:xfrm>
                    <a:prstGeom prst="rect">
                      <a:avLst/>
                    </a:prstGeom>
                    <a:ln>
                      <a:noFill/>
                    </a:ln>
                    <a:extLst>
                      <a:ext uri="{53640926-AAD7-44D8-BBD7-CCE9431645EC}">
                        <a14:shadowObscured xmlns:a14="http://schemas.microsoft.com/office/drawing/2010/main"/>
                      </a:ext>
                    </a:extLst>
                  </pic:spPr>
                </pic:pic>
              </a:graphicData>
            </a:graphic>
          </wp:inline>
        </w:drawing>
      </w:r>
    </w:p>
    <w:p w14:paraId="049BA109" w14:textId="2F370472" w:rsidR="009D2BE3" w:rsidRDefault="009D2BE3" w:rsidP="009D2BE3">
      <w:pPr>
        <w:pStyle w:val="Caption"/>
      </w:pPr>
      <w:bookmarkStart w:id="10" w:name="_Ref41312899"/>
      <w:r>
        <w:t xml:space="preserve">Figure </w:t>
      </w:r>
      <w:r>
        <w:fldChar w:fldCharType="begin"/>
      </w:r>
      <w:r>
        <w:instrText xml:space="preserve"> SEQ Figure \* ARABIC </w:instrText>
      </w:r>
      <w:r>
        <w:fldChar w:fldCharType="separate"/>
      </w:r>
      <w:r w:rsidR="00E652D5">
        <w:rPr>
          <w:noProof/>
        </w:rPr>
        <w:t>10</w:t>
      </w:r>
      <w:r>
        <w:fldChar w:fldCharType="end"/>
      </w:r>
      <w:bookmarkEnd w:id="10"/>
      <w:r>
        <w:t>: Example of removing task working code</w:t>
      </w:r>
    </w:p>
    <w:p w14:paraId="4433CAB5" w14:textId="27C78405" w:rsidR="00C41ECF" w:rsidRPr="00C41ECF" w:rsidRDefault="00E01F28" w:rsidP="00C41ECF">
      <w:r>
        <w:t xml:space="preserve">The third section of code that needed to be added </w:t>
      </w:r>
      <w:r w:rsidR="00E812E6">
        <w:t xml:space="preserve">is to write the data in memory into a text file. Once the user input “3” they will be prompted if they want to save to a file. If they input “y” the data in memory will be written to a file. If they input “n” saving will be canceled. </w:t>
      </w:r>
      <w:r w:rsidR="00E812E6">
        <w:fldChar w:fldCharType="begin"/>
      </w:r>
      <w:r w:rsidR="00E812E6">
        <w:instrText xml:space="preserve"> REF _Ref41313561 \h </w:instrText>
      </w:r>
      <w:r w:rsidR="00E812E6">
        <w:fldChar w:fldCharType="separate"/>
      </w:r>
      <w:r w:rsidR="00E652D5">
        <w:t xml:space="preserve">Figure </w:t>
      </w:r>
      <w:r w:rsidR="00E652D5">
        <w:rPr>
          <w:noProof/>
        </w:rPr>
        <w:t>11</w:t>
      </w:r>
      <w:r w:rsidR="00E812E6">
        <w:fldChar w:fldCharType="end"/>
      </w:r>
      <w:r w:rsidR="00E812E6">
        <w:t xml:space="preserve">, shows the code I added to call the functions need to accomplish this. </w:t>
      </w:r>
    </w:p>
    <w:p w14:paraId="6C36E98B" w14:textId="77777777" w:rsidR="00DC0C0F" w:rsidRDefault="001A54A9" w:rsidP="00DC0C0F">
      <w:pPr>
        <w:pStyle w:val="PItcures"/>
        <w:keepNext/>
      </w:pPr>
      <w:r w:rsidRPr="001A54A9">
        <w:lastRenderedPageBreak/>
        <w:drawing>
          <wp:inline distT="0" distB="0" distL="0" distR="0" wp14:anchorId="3FA723F2" wp14:editId="0A1AC8FE">
            <wp:extent cx="5010849" cy="1629002"/>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10849" cy="1629002"/>
                    </a:xfrm>
                    <a:prstGeom prst="rect">
                      <a:avLst/>
                    </a:prstGeom>
                  </pic:spPr>
                </pic:pic>
              </a:graphicData>
            </a:graphic>
          </wp:inline>
        </w:drawing>
      </w:r>
    </w:p>
    <w:p w14:paraId="12D69C83" w14:textId="2C88A287" w:rsidR="001A54A9" w:rsidRDefault="00DC0C0F" w:rsidP="00DC0C0F">
      <w:pPr>
        <w:pStyle w:val="Caption"/>
      </w:pPr>
      <w:bookmarkStart w:id="11" w:name="_Ref41313561"/>
      <w:r>
        <w:t xml:space="preserve">Figure </w:t>
      </w:r>
      <w:r>
        <w:fldChar w:fldCharType="begin"/>
      </w:r>
      <w:r>
        <w:instrText xml:space="preserve"> SEQ Figure \* ARABIC </w:instrText>
      </w:r>
      <w:r>
        <w:fldChar w:fldCharType="separate"/>
      </w:r>
      <w:r w:rsidR="00E652D5">
        <w:rPr>
          <w:noProof/>
        </w:rPr>
        <w:t>11</w:t>
      </w:r>
      <w:r>
        <w:fldChar w:fldCharType="end"/>
      </w:r>
      <w:bookmarkEnd w:id="11"/>
      <w:r w:rsidR="005846E3">
        <w:t>: Save data to a file function call</w:t>
      </w:r>
    </w:p>
    <w:p w14:paraId="08A3779F" w14:textId="31B6D778" w:rsidR="00E812E6" w:rsidRPr="00E812E6" w:rsidRDefault="00E812E6" w:rsidP="00E812E6">
      <w:r>
        <w:fldChar w:fldCharType="begin"/>
      </w:r>
      <w:r>
        <w:instrText xml:space="preserve"> REF _Ref41313767 \h </w:instrText>
      </w:r>
      <w:r>
        <w:fldChar w:fldCharType="separate"/>
      </w:r>
      <w:r w:rsidR="00E652D5">
        <w:t xml:space="preserve">Figure </w:t>
      </w:r>
      <w:r w:rsidR="00E652D5">
        <w:rPr>
          <w:noProof/>
        </w:rPr>
        <w:t>12</w:t>
      </w:r>
      <w:r>
        <w:fldChar w:fldCharType="end"/>
      </w:r>
      <w:r>
        <w:t xml:space="preserve">, shows the code used from assignment 5 to write the data in the list to a text file. </w:t>
      </w:r>
      <w:r w:rsidR="001117E7">
        <w:t xml:space="preserve">This function takes the file name and current memory of data and writes them to a text file. </w:t>
      </w:r>
    </w:p>
    <w:p w14:paraId="5BFC9172" w14:textId="77777777" w:rsidR="00DC0C0F" w:rsidRDefault="001A54A9" w:rsidP="00DC0C0F">
      <w:pPr>
        <w:pStyle w:val="PItcures"/>
        <w:keepNext/>
      </w:pPr>
      <w:r w:rsidRPr="001A54A9">
        <w:drawing>
          <wp:inline distT="0" distB="0" distL="0" distR="0" wp14:anchorId="4F4EE6D7" wp14:editId="20FA9768">
            <wp:extent cx="5153744" cy="226726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744" cy="2267266"/>
                    </a:xfrm>
                    <a:prstGeom prst="rect">
                      <a:avLst/>
                    </a:prstGeom>
                  </pic:spPr>
                </pic:pic>
              </a:graphicData>
            </a:graphic>
          </wp:inline>
        </w:drawing>
      </w:r>
    </w:p>
    <w:p w14:paraId="73C82492" w14:textId="16026278" w:rsidR="001A54A9" w:rsidRDefault="00DC0C0F" w:rsidP="00DC0C0F">
      <w:pPr>
        <w:pStyle w:val="Caption"/>
      </w:pPr>
      <w:bookmarkStart w:id="12" w:name="_Ref41313767"/>
      <w:r>
        <w:t xml:space="preserve">Figure </w:t>
      </w:r>
      <w:r>
        <w:fldChar w:fldCharType="begin"/>
      </w:r>
      <w:r>
        <w:instrText xml:space="preserve"> SEQ Figure \* ARABIC </w:instrText>
      </w:r>
      <w:r>
        <w:fldChar w:fldCharType="separate"/>
      </w:r>
      <w:r w:rsidR="00E652D5">
        <w:rPr>
          <w:noProof/>
        </w:rPr>
        <w:t>12</w:t>
      </w:r>
      <w:r>
        <w:fldChar w:fldCharType="end"/>
      </w:r>
      <w:bookmarkEnd w:id="12"/>
      <w:r w:rsidR="005846E3">
        <w:t>: Function to write everything in memory to a text file</w:t>
      </w:r>
    </w:p>
    <w:p w14:paraId="0468A75A" w14:textId="39462194" w:rsidR="00B5100F" w:rsidRPr="00B5100F" w:rsidRDefault="00B5100F" w:rsidP="00B5100F">
      <w:r>
        <w:t xml:space="preserve">Below, </w:t>
      </w:r>
      <w:r>
        <w:fldChar w:fldCharType="begin"/>
      </w:r>
      <w:r>
        <w:instrText xml:space="preserve"> REF _Ref41314034 \h </w:instrText>
      </w:r>
      <w:r>
        <w:fldChar w:fldCharType="separate"/>
      </w:r>
      <w:r w:rsidR="00E652D5">
        <w:t xml:space="preserve">Figure </w:t>
      </w:r>
      <w:r w:rsidR="00E652D5">
        <w:rPr>
          <w:noProof/>
        </w:rPr>
        <w:t>13</w:t>
      </w:r>
      <w:r>
        <w:fldChar w:fldCharType="end"/>
      </w:r>
      <w:r>
        <w:t xml:space="preserve"> and </w:t>
      </w:r>
      <w:r>
        <w:fldChar w:fldCharType="begin"/>
      </w:r>
      <w:r>
        <w:instrText xml:space="preserve"> REF _Ref41314035 \h </w:instrText>
      </w:r>
      <w:r>
        <w:fldChar w:fldCharType="separate"/>
      </w:r>
      <w:r w:rsidR="00E652D5">
        <w:t xml:space="preserve">Figure </w:t>
      </w:r>
      <w:r w:rsidR="00E652D5">
        <w:rPr>
          <w:noProof/>
        </w:rPr>
        <w:t>14</w:t>
      </w:r>
      <w:r>
        <w:fldChar w:fldCharType="end"/>
      </w:r>
      <w:r>
        <w:t xml:space="preserve">, show the code running in PyCharm and the corresponding text file. </w:t>
      </w:r>
    </w:p>
    <w:p w14:paraId="774F6B09" w14:textId="77777777" w:rsidR="004C11F0" w:rsidRDefault="004C11F0" w:rsidP="004C11F0">
      <w:pPr>
        <w:pStyle w:val="PItcures"/>
        <w:keepNext/>
      </w:pPr>
      <w:r w:rsidRPr="004C11F0">
        <w:drawing>
          <wp:inline distT="0" distB="0" distL="0" distR="0" wp14:anchorId="4ED19A02" wp14:editId="5A0E1A96">
            <wp:extent cx="3696216" cy="1800476"/>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96216" cy="1800476"/>
                    </a:xfrm>
                    <a:prstGeom prst="rect">
                      <a:avLst/>
                    </a:prstGeom>
                  </pic:spPr>
                </pic:pic>
              </a:graphicData>
            </a:graphic>
          </wp:inline>
        </w:drawing>
      </w:r>
    </w:p>
    <w:p w14:paraId="2E2AB122" w14:textId="365714B4" w:rsidR="00E812E6" w:rsidRDefault="004C11F0" w:rsidP="004C11F0">
      <w:pPr>
        <w:pStyle w:val="Caption"/>
      </w:pPr>
      <w:bookmarkStart w:id="13" w:name="_Ref41314034"/>
      <w:r>
        <w:t xml:space="preserve">Figure </w:t>
      </w:r>
      <w:r>
        <w:fldChar w:fldCharType="begin"/>
      </w:r>
      <w:r>
        <w:instrText xml:space="preserve"> SEQ Figure \* ARABIC </w:instrText>
      </w:r>
      <w:r>
        <w:fldChar w:fldCharType="separate"/>
      </w:r>
      <w:r w:rsidR="00E652D5">
        <w:rPr>
          <w:noProof/>
        </w:rPr>
        <w:t>13</w:t>
      </w:r>
      <w:r>
        <w:fldChar w:fldCharType="end"/>
      </w:r>
      <w:bookmarkEnd w:id="13"/>
      <w:r>
        <w:t xml:space="preserve">: Example of adding </w:t>
      </w:r>
      <w:r w:rsidR="00107DA4">
        <w:t>da</w:t>
      </w:r>
      <w:r>
        <w:t>ta to a file working</w:t>
      </w:r>
    </w:p>
    <w:p w14:paraId="41BAA4B8" w14:textId="77777777" w:rsidR="004C11F0" w:rsidRDefault="004C11F0" w:rsidP="004C11F0">
      <w:pPr>
        <w:pStyle w:val="PItcures"/>
      </w:pPr>
      <w:r w:rsidRPr="004C11F0">
        <w:lastRenderedPageBreak/>
        <w:drawing>
          <wp:inline distT="0" distB="0" distL="0" distR="0" wp14:anchorId="69E13092" wp14:editId="7F114F84">
            <wp:extent cx="2010056" cy="1152686"/>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10056" cy="1152686"/>
                    </a:xfrm>
                    <a:prstGeom prst="rect">
                      <a:avLst/>
                    </a:prstGeom>
                  </pic:spPr>
                </pic:pic>
              </a:graphicData>
            </a:graphic>
          </wp:inline>
        </w:drawing>
      </w:r>
    </w:p>
    <w:p w14:paraId="630B30FC" w14:textId="38DE22BC" w:rsidR="004C11F0" w:rsidRDefault="004C11F0" w:rsidP="004C11F0">
      <w:pPr>
        <w:pStyle w:val="Caption"/>
      </w:pPr>
      <w:bookmarkStart w:id="14" w:name="_Ref41314035"/>
      <w:r>
        <w:t xml:space="preserve">Figure </w:t>
      </w:r>
      <w:r>
        <w:fldChar w:fldCharType="begin"/>
      </w:r>
      <w:r>
        <w:instrText xml:space="preserve"> SEQ Figure \* ARABIC </w:instrText>
      </w:r>
      <w:r>
        <w:fldChar w:fldCharType="separate"/>
      </w:r>
      <w:r w:rsidR="00E652D5">
        <w:rPr>
          <w:noProof/>
        </w:rPr>
        <w:t>14</w:t>
      </w:r>
      <w:r>
        <w:fldChar w:fldCharType="end"/>
      </w:r>
      <w:bookmarkEnd w:id="14"/>
      <w:r>
        <w:t>: Example of text file after save</w:t>
      </w:r>
    </w:p>
    <w:p w14:paraId="08C97ED5" w14:textId="7B88B98C" w:rsidR="00B5100F" w:rsidRPr="00B5100F" w:rsidRDefault="00B5100F" w:rsidP="00B5100F">
      <w:r>
        <w:t>The final section that needed code added to</w:t>
      </w:r>
      <w:r w:rsidR="00D976F3">
        <w:t xml:space="preserve"> it</w:t>
      </w:r>
      <w:r>
        <w:t xml:space="preserve"> is the reload data from the file. Once the user inputs “4” they will be asked if they want to reload data from the file overwriting what is currently in memory. </w:t>
      </w:r>
      <w:r>
        <w:fldChar w:fldCharType="begin"/>
      </w:r>
      <w:r>
        <w:instrText xml:space="preserve"> REF _Ref41314365 \h </w:instrText>
      </w:r>
      <w:r>
        <w:fldChar w:fldCharType="separate"/>
      </w:r>
      <w:r w:rsidR="00E652D5">
        <w:t xml:space="preserve">Figure </w:t>
      </w:r>
      <w:r w:rsidR="00E652D5">
        <w:rPr>
          <w:noProof/>
        </w:rPr>
        <w:t>15</w:t>
      </w:r>
      <w:r>
        <w:fldChar w:fldCharType="end"/>
      </w:r>
      <w:r>
        <w:t xml:space="preserve">, shows </w:t>
      </w:r>
      <w:r w:rsidR="00D976F3">
        <w:t xml:space="preserve">the </w:t>
      </w:r>
      <w:r w:rsidR="006C5C3B">
        <w:t>functions calls I used to accomplish this. Using functions allowed for just calling already created function</w:t>
      </w:r>
      <w:r w:rsidR="00D976F3">
        <w:t>s</w:t>
      </w:r>
      <w:r w:rsidR="006C5C3B">
        <w:t xml:space="preserve"> that read the data from a file. </w:t>
      </w:r>
    </w:p>
    <w:p w14:paraId="573A0A1B" w14:textId="77777777" w:rsidR="00DC0C0F" w:rsidRDefault="008016EB" w:rsidP="00DC0C0F">
      <w:pPr>
        <w:pStyle w:val="PItcures"/>
        <w:keepNext/>
      </w:pPr>
      <w:r w:rsidRPr="008016EB">
        <w:drawing>
          <wp:inline distT="0" distB="0" distL="0" distR="0" wp14:anchorId="271845D8" wp14:editId="45512494">
            <wp:extent cx="5943600" cy="15043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504315"/>
                    </a:xfrm>
                    <a:prstGeom prst="rect">
                      <a:avLst/>
                    </a:prstGeom>
                  </pic:spPr>
                </pic:pic>
              </a:graphicData>
            </a:graphic>
          </wp:inline>
        </w:drawing>
      </w:r>
    </w:p>
    <w:p w14:paraId="27C09525" w14:textId="01411307" w:rsidR="008016EB" w:rsidRDefault="00DC0C0F" w:rsidP="00DC0C0F">
      <w:pPr>
        <w:pStyle w:val="Caption"/>
      </w:pPr>
      <w:bookmarkStart w:id="15" w:name="_Ref41314365"/>
      <w:r>
        <w:t xml:space="preserve">Figure </w:t>
      </w:r>
      <w:r>
        <w:fldChar w:fldCharType="begin"/>
      </w:r>
      <w:r>
        <w:instrText xml:space="preserve"> SEQ Figure \* ARABIC </w:instrText>
      </w:r>
      <w:r>
        <w:fldChar w:fldCharType="separate"/>
      </w:r>
      <w:r w:rsidR="00E652D5">
        <w:rPr>
          <w:noProof/>
        </w:rPr>
        <w:t>15</w:t>
      </w:r>
      <w:r>
        <w:fldChar w:fldCharType="end"/>
      </w:r>
      <w:bookmarkEnd w:id="15"/>
      <w:r w:rsidR="00C23FB3">
        <w:t>: Function call to reload data from a file into memory</w:t>
      </w:r>
    </w:p>
    <w:p w14:paraId="42F723ED" w14:textId="3DB19B30" w:rsidR="003626F9" w:rsidRPr="003626F9" w:rsidRDefault="003626F9" w:rsidP="003626F9">
      <w:r>
        <w:t xml:space="preserve">Below, </w:t>
      </w:r>
      <w:r>
        <w:fldChar w:fldCharType="begin"/>
      </w:r>
      <w:r>
        <w:instrText xml:space="preserve"> REF _Ref41314963 \h </w:instrText>
      </w:r>
      <w:r>
        <w:fldChar w:fldCharType="separate"/>
      </w:r>
      <w:r w:rsidR="00E652D5">
        <w:t xml:space="preserve">Figure </w:t>
      </w:r>
      <w:r w:rsidR="00E652D5">
        <w:rPr>
          <w:noProof/>
        </w:rPr>
        <w:t>16</w:t>
      </w:r>
      <w:r>
        <w:fldChar w:fldCharType="end"/>
      </w:r>
      <w:r>
        <w:t>, show</w:t>
      </w:r>
      <w:r w:rsidR="00D976F3">
        <w:t>s</w:t>
      </w:r>
      <w:r>
        <w:t xml:space="preserve"> the before and after reloading from a file in PyCharm. </w:t>
      </w:r>
    </w:p>
    <w:p w14:paraId="2AC0CD3B" w14:textId="77777777" w:rsidR="00157A35" w:rsidRDefault="00157A35" w:rsidP="00157A35">
      <w:pPr>
        <w:pStyle w:val="PItcures"/>
      </w:pPr>
      <w:r w:rsidRPr="00157A35">
        <w:drawing>
          <wp:inline distT="0" distB="0" distL="0" distR="0" wp14:anchorId="0A040A1A" wp14:editId="4092B1AF">
            <wp:extent cx="4524375" cy="339537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8070" cy="3398146"/>
                    </a:xfrm>
                    <a:prstGeom prst="rect">
                      <a:avLst/>
                    </a:prstGeom>
                  </pic:spPr>
                </pic:pic>
              </a:graphicData>
            </a:graphic>
          </wp:inline>
        </w:drawing>
      </w:r>
    </w:p>
    <w:p w14:paraId="36F2B976" w14:textId="62C010E2" w:rsidR="00157A35" w:rsidRDefault="00157A35" w:rsidP="00157A35">
      <w:pPr>
        <w:pStyle w:val="Caption"/>
      </w:pPr>
      <w:bookmarkStart w:id="16" w:name="_Ref41314963"/>
      <w:r>
        <w:t xml:space="preserve">Figure </w:t>
      </w:r>
      <w:r>
        <w:fldChar w:fldCharType="begin"/>
      </w:r>
      <w:r>
        <w:instrText xml:space="preserve"> SEQ Figure \* ARABIC </w:instrText>
      </w:r>
      <w:r>
        <w:fldChar w:fldCharType="separate"/>
      </w:r>
      <w:r w:rsidR="00E652D5">
        <w:rPr>
          <w:noProof/>
        </w:rPr>
        <w:t>16</w:t>
      </w:r>
      <w:r>
        <w:fldChar w:fldCharType="end"/>
      </w:r>
      <w:bookmarkEnd w:id="16"/>
      <w:r>
        <w:t>:</w:t>
      </w:r>
      <w:r w:rsidR="002F665F">
        <w:t xml:space="preserve"> Example for reloading from a text file</w:t>
      </w:r>
    </w:p>
    <w:p w14:paraId="369C7388" w14:textId="2D0F7662" w:rsidR="00983BA0" w:rsidRDefault="00983BA0" w:rsidP="00983BA0">
      <w:r>
        <w:lastRenderedPageBreak/>
        <w:t xml:space="preserve">Lastly, here is the code running in the command line. </w:t>
      </w:r>
    </w:p>
    <w:p w14:paraId="7186FF17" w14:textId="77777777" w:rsidR="00983BA0" w:rsidRDefault="00983BA0" w:rsidP="00983BA0">
      <w:pPr>
        <w:pStyle w:val="PItcures"/>
      </w:pPr>
      <w:r w:rsidRPr="00983BA0">
        <w:drawing>
          <wp:inline distT="0" distB="0" distL="0" distR="0" wp14:anchorId="5A90BAF5" wp14:editId="5205A4B8">
            <wp:extent cx="3912663" cy="34194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73" t="932" b="1"/>
                    <a:stretch/>
                  </pic:blipFill>
                  <pic:spPr bwMode="auto">
                    <a:xfrm>
                      <a:off x="0" y="0"/>
                      <a:ext cx="3922501" cy="3428073"/>
                    </a:xfrm>
                    <a:prstGeom prst="rect">
                      <a:avLst/>
                    </a:prstGeom>
                    <a:ln>
                      <a:noFill/>
                    </a:ln>
                    <a:extLst>
                      <a:ext uri="{53640926-AAD7-44D8-BBD7-CCE9431645EC}">
                        <a14:shadowObscured xmlns:a14="http://schemas.microsoft.com/office/drawing/2010/main"/>
                      </a:ext>
                    </a:extLst>
                  </pic:spPr>
                </pic:pic>
              </a:graphicData>
            </a:graphic>
          </wp:inline>
        </w:drawing>
      </w:r>
    </w:p>
    <w:p w14:paraId="453D5B61" w14:textId="2C298174" w:rsidR="00983BA0" w:rsidRPr="00983BA0" w:rsidRDefault="00983BA0" w:rsidP="00983BA0">
      <w:pPr>
        <w:pStyle w:val="Caption"/>
      </w:pPr>
      <w:r>
        <w:t xml:space="preserve">Figure </w:t>
      </w:r>
      <w:r>
        <w:fldChar w:fldCharType="begin"/>
      </w:r>
      <w:r>
        <w:instrText xml:space="preserve"> SEQ Figure \* ARABIC </w:instrText>
      </w:r>
      <w:r>
        <w:fldChar w:fldCharType="separate"/>
      </w:r>
      <w:r w:rsidR="00E652D5">
        <w:rPr>
          <w:noProof/>
        </w:rPr>
        <w:t>17</w:t>
      </w:r>
      <w:r>
        <w:fldChar w:fldCharType="end"/>
      </w:r>
      <w:r>
        <w:t>: Example of code running in windows command prompt</w:t>
      </w:r>
    </w:p>
    <w:p w14:paraId="5DB850D9" w14:textId="5263805E" w:rsidR="00C45694" w:rsidRDefault="00C45694" w:rsidP="00C45694">
      <w:pPr>
        <w:pStyle w:val="Heading1"/>
      </w:pPr>
      <w:r>
        <w:t>Summary</w:t>
      </w:r>
    </w:p>
    <w:p w14:paraId="4E407515" w14:textId="6BB32510" w:rsidR="007604F7" w:rsidRPr="007604F7" w:rsidRDefault="007533FD" w:rsidP="007604F7">
      <w:r>
        <w:t>In summary</w:t>
      </w:r>
      <w:r w:rsidR="00EA79FD">
        <w:t>,</w:t>
      </w:r>
      <w:r w:rsidR="00376C90">
        <w:t xml:space="preserve"> </w:t>
      </w:r>
      <w:r w:rsidR="003B0E69">
        <w:t xml:space="preserve">I learned about </w:t>
      </w:r>
      <w:r w:rsidR="003B0E69">
        <w:t>functions, classes, basic debugging in PyCharm</w:t>
      </w:r>
      <w:r w:rsidR="00D976F3">
        <w:t>,</w:t>
      </w:r>
      <w:r w:rsidR="003B0E69">
        <w:t xml:space="preserve"> and GitHub webpage</w:t>
      </w:r>
      <w:r w:rsidR="003B0E69">
        <w:t xml:space="preserve">. I went through the process of how I added to the to-do list function code to allow the user to add, remove tasks, save them to a file, and reload from the file. I found this assignment a little more difficult than the last one. The functions caused me a little difficult trying to understand what was being passed from the calling statements but I was able to work through them using the debugger in PyCharm. Overall, I’m happy with this assignment and how the use of function has expanded my understanding of programming.  </w:t>
      </w:r>
    </w:p>
    <w:sectPr w:rsidR="007604F7" w:rsidRPr="007604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tDAxNzKyNDG1NDdS0lEKTi0uzszPAykwNKgFAJ2MLDwtAAAA"/>
  </w:docVars>
  <w:rsids>
    <w:rsidRoot w:val="00BF4DD9"/>
    <w:rsid w:val="000067E8"/>
    <w:rsid w:val="00015F43"/>
    <w:rsid w:val="000B446C"/>
    <w:rsid w:val="000B4AAE"/>
    <w:rsid w:val="000C4914"/>
    <w:rsid w:val="000D39DB"/>
    <w:rsid w:val="000E6680"/>
    <w:rsid w:val="00104295"/>
    <w:rsid w:val="00107DA4"/>
    <w:rsid w:val="001117E7"/>
    <w:rsid w:val="001127D1"/>
    <w:rsid w:val="0014105B"/>
    <w:rsid w:val="00146D7B"/>
    <w:rsid w:val="00157A35"/>
    <w:rsid w:val="001721D5"/>
    <w:rsid w:val="0017346B"/>
    <w:rsid w:val="001767D3"/>
    <w:rsid w:val="0019364D"/>
    <w:rsid w:val="001974C8"/>
    <w:rsid w:val="001A54A9"/>
    <w:rsid w:val="001C68E7"/>
    <w:rsid w:val="001F2DD5"/>
    <w:rsid w:val="00210D8A"/>
    <w:rsid w:val="0021610A"/>
    <w:rsid w:val="002307AC"/>
    <w:rsid w:val="002325F9"/>
    <w:rsid w:val="002451AF"/>
    <w:rsid w:val="002538F4"/>
    <w:rsid w:val="00271190"/>
    <w:rsid w:val="00285CA5"/>
    <w:rsid w:val="0028692B"/>
    <w:rsid w:val="002C2420"/>
    <w:rsid w:val="002D2A6C"/>
    <w:rsid w:val="002F537C"/>
    <w:rsid w:val="002F633E"/>
    <w:rsid w:val="002F665F"/>
    <w:rsid w:val="00304E6A"/>
    <w:rsid w:val="00315A94"/>
    <w:rsid w:val="00321435"/>
    <w:rsid w:val="00331BA2"/>
    <w:rsid w:val="00347A3F"/>
    <w:rsid w:val="003551CE"/>
    <w:rsid w:val="003626F9"/>
    <w:rsid w:val="00376C90"/>
    <w:rsid w:val="00387755"/>
    <w:rsid w:val="00392106"/>
    <w:rsid w:val="003966DE"/>
    <w:rsid w:val="003B0E69"/>
    <w:rsid w:val="003B1C21"/>
    <w:rsid w:val="003B4833"/>
    <w:rsid w:val="003C540A"/>
    <w:rsid w:val="003D249E"/>
    <w:rsid w:val="00421A1E"/>
    <w:rsid w:val="00421E6A"/>
    <w:rsid w:val="00427029"/>
    <w:rsid w:val="00427095"/>
    <w:rsid w:val="00431E48"/>
    <w:rsid w:val="00456E62"/>
    <w:rsid w:val="004969BC"/>
    <w:rsid w:val="004B5A6C"/>
    <w:rsid w:val="004B672F"/>
    <w:rsid w:val="004C0E7F"/>
    <w:rsid w:val="004C11F0"/>
    <w:rsid w:val="004D3FF2"/>
    <w:rsid w:val="005014EC"/>
    <w:rsid w:val="00502115"/>
    <w:rsid w:val="00503896"/>
    <w:rsid w:val="00541B4A"/>
    <w:rsid w:val="005846E3"/>
    <w:rsid w:val="005A6062"/>
    <w:rsid w:val="005B3F03"/>
    <w:rsid w:val="005B457C"/>
    <w:rsid w:val="005D242A"/>
    <w:rsid w:val="00625605"/>
    <w:rsid w:val="0063793A"/>
    <w:rsid w:val="0064600C"/>
    <w:rsid w:val="006531F8"/>
    <w:rsid w:val="00671651"/>
    <w:rsid w:val="00675BFA"/>
    <w:rsid w:val="006A0809"/>
    <w:rsid w:val="006C5C3B"/>
    <w:rsid w:val="006F165F"/>
    <w:rsid w:val="006F46B2"/>
    <w:rsid w:val="007239CC"/>
    <w:rsid w:val="00744E23"/>
    <w:rsid w:val="00751DCD"/>
    <w:rsid w:val="007533FD"/>
    <w:rsid w:val="007549E6"/>
    <w:rsid w:val="007604F7"/>
    <w:rsid w:val="007712B1"/>
    <w:rsid w:val="00795648"/>
    <w:rsid w:val="00797D4D"/>
    <w:rsid w:val="007A2C51"/>
    <w:rsid w:val="007A64C2"/>
    <w:rsid w:val="007C0195"/>
    <w:rsid w:val="007D1466"/>
    <w:rsid w:val="007E102F"/>
    <w:rsid w:val="007E541D"/>
    <w:rsid w:val="007F22DB"/>
    <w:rsid w:val="008016EB"/>
    <w:rsid w:val="0080189A"/>
    <w:rsid w:val="008265D3"/>
    <w:rsid w:val="008454D3"/>
    <w:rsid w:val="008E76FE"/>
    <w:rsid w:val="00963419"/>
    <w:rsid w:val="00983BA0"/>
    <w:rsid w:val="009A5986"/>
    <w:rsid w:val="009B2F64"/>
    <w:rsid w:val="009C7BCE"/>
    <w:rsid w:val="009D2BE3"/>
    <w:rsid w:val="009D7D5A"/>
    <w:rsid w:val="009E6A04"/>
    <w:rsid w:val="00A211C2"/>
    <w:rsid w:val="00A414D5"/>
    <w:rsid w:val="00A73014"/>
    <w:rsid w:val="00A812AC"/>
    <w:rsid w:val="00AA327C"/>
    <w:rsid w:val="00AA4ABD"/>
    <w:rsid w:val="00AC4853"/>
    <w:rsid w:val="00AE746F"/>
    <w:rsid w:val="00B07357"/>
    <w:rsid w:val="00B21907"/>
    <w:rsid w:val="00B5100F"/>
    <w:rsid w:val="00B64ED9"/>
    <w:rsid w:val="00B6776B"/>
    <w:rsid w:val="00B765B8"/>
    <w:rsid w:val="00B9013C"/>
    <w:rsid w:val="00B93492"/>
    <w:rsid w:val="00BA0FBD"/>
    <w:rsid w:val="00BB04EB"/>
    <w:rsid w:val="00BD2F37"/>
    <w:rsid w:val="00BD64CE"/>
    <w:rsid w:val="00BD6AFF"/>
    <w:rsid w:val="00BE592F"/>
    <w:rsid w:val="00BF4DD9"/>
    <w:rsid w:val="00BF7CF2"/>
    <w:rsid w:val="00C202A6"/>
    <w:rsid w:val="00C21104"/>
    <w:rsid w:val="00C23FB3"/>
    <w:rsid w:val="00C31B64"/>
    <w:rsid w:val="00C41ECF"/>
    <w:rsid w:val="00C45694"/>
    <w:rsid w:val="00CB06C1"/>
    <w:rsid w:val="00CD09CB"/>
    <w:rsid w:val="00CD408C"/>
    <w:rsid w:val="00CD787D"/>
    <w:rsid w:val="00CE3180"/>
    <w:rsid w:val="00CE3C91"/>
    <w:rsid w:val="00D063AC"/>
    <w:rsid w:val="00D07E46"/>
    <w:rsid w:val="00D12FE7"/>
    <w:rsid w:val="00D41549"/>
    <w:rsid w:val="00D52A1E"/>
    <w:rsid w:val="00D63760"/>
    <w:rsid w:val="00D8428E"/>
    <w:rsid w:val="00D87954"/>
    <w:rsid w:val="00D976F3"/>
    <w:rsid w:val="00DC0C0F"/>
    <w:rsid w:val="00DD485A"/>
    <w:rsid w:val="00DE7DD4"/>
    <w:rsid w:val="00E01F28"/>
    <w:rsid w:val="00E04A2A"/>
    <w:rsid w:val="00E3253C"/>
    <w:rsid w:val="00E52D87"/>
    <w:rsid w:val="00E652D5"/>
    <w:rsid w:val="00E812E6"/>
    <w:rsid w:val="00E85FCE"/>
    <w:rsid w:val="00E921A4"/>
    <w:rsid w:val="00EA48F3"/>
    <w:rsid w:val="00EA79FD"/>
    <w:rsid w:val="00EF433A"/>
    <w:rsid w:val="00F4260F"/>
    <w:rsid w:val="00F55696"/>
    <w:rsid w:val="00F60872"/>
    <w:rsid w:val="00F80416"/>
    <w:rsid w:val="00F94D4F"/>
    <w:rsid w:val="00FD7381"/>
    <w:rsid w:val="00FE1F45"/>
    <w:rsid w:val="00FE2430"/>
    <w:rsid w:val="00FF3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EEF9A"/>
  <w15:chartTrackingRefBased/>
  <w15:docId w15:val="{7D08FCBA-4B98-4D78-B94A-444D6024D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3793A"/>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744E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793A"/>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744E23"/>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63793A"/>
    <w:pPr>
      <w:spacing w:after="0" w:line="240" w:lineRule="auto"/>
      <w:contextualSpacing/>
    </w:pPr>
    <w:rPr>
      <w:rFonts w:asciiTheme="majorHAnsi" w:eastAsiaTheme="majorEastAsia" w:hAnsiTheme="majorHAnsi" w:cstheme="majorBidi"/>
      <w:b/>
      <w:spacing w:val="-10"/>
      <w:kern w:val="28"/>
      <w:sz w:val="40"/>
      <w:szCs w:val="56"/>
    </w:rPr>
  </w:style>
  <w:style w:type="character" w:customStyle="1" w:styleId="TitleChar">
    <w:name w:val="Title Char"/>
    <w:basedOn w:val="DefaultParagraphFont"/>
    <w:link w:val="Title"/>
    <w:uiPriority w:val="10"/>
    <w:rsid w:val="0063793A"/>
    <w:rPr>
      <w:rFonts w:asciiTheme="majorHAnsi" w:eastAsiaTheme="majorEastAsia" w:hAnsiTheme="majorHAnsi" w:cstheme="majorBidi"/>
      <w:b/>
      <w:spacing w:val="-10"/>
      <w:kern w:val="28"/>
      <w:sz w:val="40"/>
      <w:szCs w:val="56"/>
    </w:rPr>
  </w:style>
  <w:style w:type="character" w:styleId="Hyperlink">
    <w:name w:val="Hyperlink"/>
    <w:basedOn w:val="DefaultParagraphFont"/>
    <w:uiPriority w:val="99"/>
    <w:unhideWhenUsed/>
    <w:rsid w:val="00744E23"/>
    <w:rPr>
      <w:color w:val="0000FF"/>
      <w:u w:val="single"/>
    </w:rPr>
  </w:style>
  <w:style w:type="character" w:styleId="UnresolvedMention">
    <w:name w:val="Unresolved Mention"/>
    <w:basedOn w:val="DefaultParagraphFont"/>
    <w:uiPriority w:val="99"/>
    <w:semiHidden/>
    <w:unhideWhenUsed/>
    <w:rsid w:val="000067E8"/>
    <w:rPr>
      <w:color w:val="605E5C"/>
      <w:shd w:val="clear" w:color="auto" w:fill="E1DFDD"/>
    </w:rPr>
  </w:style>
  <w:style w:type="paragraph" w:styleId="Caption">
    <w:name w:val="caption"/>
    <w:basedOn w:val="Normal"/>
    <w:next w:val="Normal"/>
    <w:uiPriority w:val="35"/>
    <w:unhideWhenUsed/>
    <w:qFormat/>
    <w:rsid w:val="006531F8"/>
    <w:pPr>
      <w:spacing w:after="200" w:line="240" w:lineRule="auto"/>
    </w:pPr>
    <w:rPr>
      <w:i/>
      <w:iCs/>
      <w:color w:val="44546A" w:themeColor="text2"/>
      <w:sz w:val="18"/>
      <w:szCs w:val="18"/>
    </w:rPr>
  </w:style>
  <w:style w:type="paragraph" w:customStyle="1" w:styleId="PItcures">
    <w:name w:val="PItcures"/>
    <w:basedOn w:val="Normal"/>
    <w:link w:val="PItcuresChar"/>
    <w:qFormat/>
    <w:rsid w:val="0064600C"/>
    <w:pPr>
      <w:spacing w:after="40"/>
    </w:pPr>
  </w:style>
  <w:style w:type="character" w:customStyle="1" w:styleId="PItcuresChar">
    <w:name w:val="PItcures Char"/>
    <w:basedOn w:val="DefaultParagraphFont"/>
    <w:link w:val="PItcures"/>
    <w:rsid w:val="006460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hyperlink" Target="https://github.com/jnelson22/IntroToProg-Python-Mod06"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44</TotalTime>
  <Pages>1</Pages>
  <Words>1039</Words>
  <Characters>592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Nelson</dc:creator>
  <cp:keywords/>
  <dc:description/>
  <cp:lastModifiedBy>Jeff Nelson</cp:lastModifiedBy>
  <cp:revision>143</cp:revision>
  <cp:lastPrinted>2020-05-26T00:27:00Z</cp:lastPrinted>
  <dcterms:created xsi:type="dcterms:W3CDTF">2020-04-17T01:51:00Z</dcterms:created>
  <dcterms:modified xsi:type="dcterms:W3CDTF">2020-05-26T00:27:00Z</dcterms:modified>
</cp:coreProperties>
</file>